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7F551D74">
            <wp:simplePos x="0" y="0"/>
            <wp:positionH relativeFrom="column">
              <wp:posOffset>80010</wp:posOffset>
            </wp:positionH>
            <wp:positionV relativeFrom="paragraph">
              <wp:posOffset>49398</wp:posOffset>
            </wp:positionV>
            <wp:extent cx="2152094" cy="512112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94" cy="512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26024967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0" w:value="Fall 2020"/>
            <w:listItem w:displayText="Spring 2021" w:value="Spring 2021"/>
            <w:listItem w:displayText="Fall 2021" w:value="Fall 2021"/>
            <w:listItem w:displayText="Spring 2022" w:value="Spring 2022"/>
            <w:listItem w:displayText="Fall 2022" w:value="Fall 2022"/>
            <w:listItem w:displayText="Spring 2023" w:value="Spring 2023"/>
            <w:listItem w:displayText="Fall 2023" w:value="Fall 2023"/>
            <w:listItem w:displayText="Spring 2024" w:value="Spring 2024"/>
            <w:listItem w:displayText="Fall 2024" w:value="Fall 2024"/>
            <w:listItem w:displayText="Spring 2025" w:value="Spring 2025"/>
            <w:listItem w:displayText="Fall 2025" w:value="Fall 2025"/>
          </w:dropDownList>
        </w:sdtPr>
        <w:sdtEndPr/>
        <w:sdtContent>
          <w:r w:rsidR="00D231A3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Fall 2025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2BD46449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FF5883">
        <w:rPr>
          <w:b w:val="0"/>
          <w:szCs w:val="24"/>
        </w:rPr>
        <w:t>Sarah Gilliam</w:t>
      </w:r>
      <w:r w:rsidR="00FF5883">
        <w:rPr>
          <w:b w:val="0"/>
          <w:szCs w:val="24"/>
        </w:rPr>
        <w:tab/>
      </w:r>
    </w:p>
    <w:p w14:paraId="77C2C5F7" w14:textId="3044AB76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="00FF5883">
        <w:rPr>
          <w:b w:val="0"/>
          <w:szCs w:val="24"/>
        </w:rPr>
        <w:t>G222</w:t>
      </w:r>
      <w:r w:rsidR="00157848" w:rsidRPr="00E95E5C">
        <w:rPr>
          <w:color w:val="000000" w:themeColor="text1"/>
          <w:szCs w:val="24"/>
        </w:rPr>
        <w:tab/>
      </w:r>
    </w:p>
    <w:p w14:paraId="063179E3" w14:textId="6C5EA8E9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</w:pPr>
      <w:r w:rsidRPr="42F184B1">
        <w:rPr>
          <w:color w:val="000000" w:themeColor="text1"/>
        </w:rPr>
        <w:t>E-mail Address:</w:t>
      </w:r>
      <w:r>
        <w:tab/>
      </w:r>
      <w:hyperlink r:id="rId11">
        <w:r w:rsidR="00FF5883" w:rsidRPr="42F184B1">
          <w:rPr>
            <w:rStyle w:val="Hyperlink"/>
            <w:b w:val="0"/>
          </w:rPr>
          <w:t>sgilliam@mecc.edu</w:t>
        </w:r>
      </w:hyperlink>
      <w:r>
        <w:tab/>
      </w:r>
    </w:p>
    <w:p w14:paraId="331DB555" w14:textId="416B16DE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="00FF5883">
        <w:rPr>
          <w:b w:val="0"/>
          <w:szCs w:val="24"/>
        </w:rPr>
        <w:t>276-523-9041</w:t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0869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2108"/>
        <w:gridCol w:w="2114"/>
        <w:gridCol w:w="2421"/>
        <w:gridCol w:w="2154"/>
        <w:gridCol w:w="2072"/>
      </w:tblGrid>
      <w:tr w:rsidR="00594519" w:rsidRPr="00C473A4" w14:paraId="0785B135" w14:textId="3A1FA601" w:rsidTr="42F184B1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594519" w:rsidRPr="000C6D7A" w:rsidRDefault="00594519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594519" w:rsidRPr="00BC2A50" w:rsidRDefault="00594519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</w:tr>
      <w:tr w:rsidR="00594519" w:rsidRPr="00C473A4" w14:paraId="4DC2E8EA" w14:textId="33695E47" w:rsidTr="42F184B1">
        <w:trPr>
          <w:trHeight w:val="915"/>
        </w:trPr>
        <w:tc>
          <w:tcPr>
            <w:tcW w:w="2108" w:type="dxa"/>
            <w:tcBorders>
              <w:top w:val="single" w:sz="4" w:space="0" w:color="auto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0B18EA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1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26B99B6B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398C250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4" w:space="0" w:color="auto"/>
              <w:bottom w:val="single" w:sz="6" w:space="0" w:color="000000" w:themeColor="text1"/>
            </w:tcBorders>
            <w:vAlign w:val="center"/>
          </w:tcPr>
          <w:p w14:paraId="50761AA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E90B40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B14B939" w14:textId="35517E15" w:rsidTr="42F184B1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619E40E" w14:textId="2D3BB7D7" w:rsidR="00594519" w:rsidRPr="00BC2A50" w:rsidRDefault="3FF43C44" w:rsidP="42F184B1">
            <w:pPr>
              <w:spacing w:line="259" w:lineRule="auto"/>
              <w:jc w:val="center"/>
              <w:rPr>
                <w:sz w:val="20"/>
              </w:rPr>
            </w:pPr>
            <w:r w:rsidRPr="42F184B1">
              <w:rPr>
                <w:sz w:val="20"/>
              </w:rPr>
              <w:t>9:30 a.m.-11:00 a.m.</w:t>
            </w:r>
            <w:r w:rsidR="00594519">
              <w:br/>
            </w:r>
            <w:r w:rsidR="4C06BD5D" w:rsidRPr="42F184B1">
              <w:rPr>
                <w:sz w:val="20"/>
              </w:rPr>
              <w:t>OFFICE HOURS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A4EAE33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0667C2E" w14:textId="53A4DADD" w:rsidR="00594519" w:rsidRDefault="00FF5883" w:rsidP="42F184B1">
            <w:pPr>
              <w:jc w:val="center"/>
              <w:rPr>
                <w:sz w:val="20"/>
              </w:rPr>
            </w:pPr>
            <w:r>
              <w:br/>
            </w:r>
            <w:r w:rsidRPr="42F184B1">
              <w:rPr>
                <w:sz w:val="20"/>
              </w:rPr>
              <w:t>9:40-10:55a.m.</w:t>
            </w:r>
          </w:p>
          <w:p w14:paraId="13D218BC" w14:textId="77777777" w:rsidR="00FF5883" w:rsidRDefault="00FF5883" w:rsidP="00BC2A50">
            <w:pPr>
              <w:jc w:val="center"/>
            </w:pPr>
            <w:r>
              <w:t>ENG 111-H2</w:t>
            </w:r>
          </w:p>
          <w:p w14:paraId="477DAE72" w14:textId="6FF6A573" w:rsidR="00FF5883" w:rsidRPr="00BC2A50" w:rsidRDefault="00FF5883" w:rsidP="00BC2A50">
            <w:pPr>
              <w:jc w:val="center"/>
            </w:pPr>
            <w:r>
              <w:t>G220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B9A360A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17E351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4918B52A" w14:textId="56DBF482" w:rsidTr="42F184B1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4DA45FE3" w14:textId="77777777" w:rsidR="00594519" w:rsidRDefault="00FF5883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:05a.m.-12:20p.m.</w:t>
            </w:r>
          </w:p>
          <w:p w14:paraId="13DF7A94" w14:textId="77777777" w:rsidR="00FF5883" w:rsidRDefault="00FF5883" w:rsidP="00BC2A50">
            <w:pPr>
              <w:jc w:val="center"/>
            </w:pPr>
            <w:r>
              <w:t>ENG 111-H1</w:t>
            </w:r>
          </w:p>
          <w:p w14:paraId="06515955" w14:textId="27FB6595" w:rsidR="00FF5883" w:rsidRPr="00BC2A50" w:rsidRDefault="00FF5883" w:rsidP="00BC2A50">
            <w:pPr>
              <w:jc w:val="center"/>
            </w:pPr>
            <w:r>
              <w:t>G220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9CD5314" w14:textId="38E00B6A" w:rsidR="00594519" w:rsidRPr="00BC2A50" w:rsidRDefault="5A7AEEDD" w:rsidP="42F184B1">
            <w:pPr>
              <w:spacing w:line="259" w:lineRule="auto"/>
              <w:jc w:val="center"/>
            </w:pPr>
            <w:r w:rsidRPr="42F184B1">
              <w:rPr>
                <w:sz w:val="20"/>
              </w:rPr>
              <w:t>11:00 a.m.-2:00 p.m.</w:t>
            </w:r>
          </w:p>
          <w:p w14:paraId="79DCD0AA" w14:textId="6F24675A" w:rsidR="00594519" w:rsidRPr="00BC2A50" w:rsidRDefault="5A7AEEDD" w:rsidP="42F184B1">
            <w:pPr>
              <w:spacing w:line="259" w:lineRule="auto"/>
              <w:jc w:val="center"/>
              <w:rPr>
                <w:sz w:val="20"/>
              </w:rPr>
            </w:pPr>
            <w:r w:rsidRPr="42F184B1">
              <w:rPr>
                <w:sz w:val="20"/>
              </w:rPr>
              <w:t>OFFICE HOURS</w:t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73E1234" w14:textId="2B86EEB7" w:rsidR="00594519" w:rsidRPr="00BC2A50" w:rsidRDefault="5732C0D7" w:rsidP="42F184B1">
            <w:pPr>
              <w:spacing w:line="259" w:lineRule="auto"/>
              <w:jc w:val="center"/>
              <w:rPr>
                <w:noProof/>
                <w:sz w:val="20"/>
              </w:rPr>
            </w:pPr>
            <w:r w:rsidRPr="42F184B1">
              <w:rPr>
                <w:noProof/>
                <w:sz w:val="20"/>
              </w:rPr>
              <w:t>11:00 a.m.-3:</w:t>
            </w:r>
            <w:r w:rsidR="6DE9F16A" w:rsidRPr="42F184B1">
              <w:rPr>
                <w:noProof/>
                <w:sz w:val="20"/>
              </w:rPr>
              <w:t>00</w:t>
            </w:r>
            <w:r w:rsidRPr="42F184B1">
              <w:rPr>
                <w:noProof/>
                <w:sz w:val="20"/>
              </w:rPr>
              <w:t xml:space="preserve"> p.m.</w:t>
            </w:r>
            <w:r w:rsidR="00594519">
              <w:br/>
            </w:r>
            <w:r w:rsidR="28A08893" w:rsidRPr="42F184B1">
              <w:rPr>
                <w:noProof/>
                <w:sz w:val="20"/>
              </w:rPr>
              <w:t>OFFICE HOURS</w:t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34D25E4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B35CD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63CBCDB9" w14:textId="66EEF411" w:rsidTr="42F184B1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7F702D1" w14:textId="79BE74AD" w:rsidR="00594519" w:rsidRPr="00BC2A50" w:rsidRDefault="68C9E832" w:rsidP="42F184B1">
            <w:pPr>
              <w:spacing w:line="259" w:lineRule="auto"/>
              <w:jc w:val="center"/>
              <w:rPr>
                <w:sz w:val="20"/>
              </w:rPr>
            </w:pPr>
            <w:r w:rsidRPr="42F184B1">
              <w:rPr>
                <w:sz w:val="20"/>
              </w:rPr>
              <w:t>12:30p.m.-2:00 p.m.</w:t>
            </w:r>
            <w:r w:rsidR="00594519">
              <w:br/>
            </w:r>
            <w:r w:rsidR="45C9BDC6" w:rsidRPr="42F184B1">
              <w:rPr>
                <w:sz w:val="20"/>
              </w:rPr>
              <w:t>OFFICE HOURS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A3403E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1885EDF7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6506CFAE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5A33D5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94519" w:rsidRPr="00C473A4" w14:paraId="553E462D" w14:textId="02F7F132" w:rsidTr="42F184B1">
        <w:trPr>
          <w:trHeight w:val="915"/>
        </w:trPr>
        <w:tc>
          <w:tcPr>
            <w:tcW w:w="210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2C2D6CDE" w14:textId="77777777" w:rsidR="00594519" w:rsidRDefault="00FF5883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>2:15-3:30p.m.</w:t>
            </w:r>
          </w:p>
          <w:p w14:paraId="706D09F7" w14:textId="77777777" w:rsidR="00FF5883" w:rsidRDefault="00FF5883" w:rsidP="00BC2A50">
            <w:pPr>
              <w:jc w:val="center"/>
            </w:pPr>
            <w:r>
              <w:t>HUM 256-H1</w:t>
            </w:r>
          </w:p>
          <w:p w14:paraId="47D1E24B" w14:textId="103282CA" w:rsidR="00FF5883" w:rsidRPr="00BC2A50" w:rsidRDefault="00FF5883" w:rsidP="00BC2A50">
            <w:pPr>
              <w:jc w:val="center"/>
            </w:pPr>
            <w:r>
              <w:t>G220</w:t>
            </w:r>
          </w:p>
        </w:tc>
        <w:tc>
          <w:tcPr>
            <w:tcW w:w="211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59E3252C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421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7A15DF39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154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vAlign w:val="center"/>
          </w:tcPr>
          <w:p w14:paraId="34219088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2072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B290F2" w14:textId="77777777" w:rsidR="00594519" w:rsidRPr="00BC2A50" w:rsidRDefault="00594519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569FDF12" w:rsidR="00E96788" w:rsidRDefault="00E96788" w:rsidP="00B34609">
      <w:r w:rsidRPr="00C61AE8">
        <w:rPr>
          <w:b/>
        </w:rPr>
        <w:t>Notes:</w:t>
      </w:r>
      <w:r>
        <w:tab/>
      </w:r>
      <w:r w:rsidR="00FF5883">
        <w:rPr>
          <w:sz w:val="20"/>
        </w:rPr>
        <w:t>Web Classes: ENG 111-W1; ENG 112-W1</w:t>
      </w:r>
    </w:p>
    <w:p w14:paraId="3536922C" w14:textId="77777777" w:rsidR="00B34609" w:rsidRDefault="00B34609" w:rsidP="00B34609"/>
    <w:sectPr w:rsidR="00B34609" w:rsidSect="00E666FE">
      <w:footerReference w:type="default" r:id="rId12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F995F" w14:textId="77777777" w:rsidR="00801AFF" w:rsidRDefault="00801AFF" w:rsidP="00AE1BFE">
      <w:r>
        <w:separator/>
      </w:r>
    </w:p>
  </w:endnote>
  <w:endnote w:type="continuationSeparator" w:id="0">
    <w:p w14:paraId="7CB3B3C6" w14:textId="77777777" w:rsidR="00801AFF" w:rsidRDefault="00801AFF" w:rsidP="00AE1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8BB64" w14:textId="77777777" w:rsidR="00801AFF" w:rsidRDefault="00801AFF" w:rsidP="00AE1BFE">
      <w:r>
        <w:separator/>
      </w:r>
    </w:p>
  </w:footnote>
  <w:footnote w:type="continuationSeparator" w:id="0">
    <w:p w14:paraId="7367A293" w14:textId="77777777" w:rsidR="00801AFF" w:rsidRDefault="00801AFF" w:rsidP="00AE1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62DA9"/>
    <w:rsid w:val="0006687B"/>
    <w:rsid w:val="00074B16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6FB0"/>
    <w:rsid w:val="00223B79"/>
    <w:rsid w:val="00287429"/>
    <w:rsid w:val="002A7C03"/>
    <w:rsid w:val="002A7EB4"/>
    <w:rsid w:val="002B17C1"/>
    <w:rsid w:val="002D0DC8"/>
    <w:rsid w:val="00363542"/>
    <w:rsid w:val="003850F5"/>
    <w:rsid w:val="0038580D"/>
    <w:rsid w:val="00390AB3"/>
    <w:rsid w:val="003B1F77"/>
    <w:rsid w:val="004639C0"/>
    <w:rsid w:val="004836DE"/>
    <w:rsid w:val="004873DE"/>
    <w:rsid w:val="004C4410"/>
    <w:rsid w:val="004D3F29"/>
    <w:rsid w:val="004F2677"/>
    <w:rsid w:val="0051244F"/>
    <w:rsid w:val="005552C7"/>
    <w:rsid w:val="00557182"/>
    <w:rsid w:val="00594519"/>
    <w:rsid w:val="005B012E"/>
    <w:rsid w:val="005C04C2"/>
    <w:rsid w:val="005F2C86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4790"/>
    <w:rsid w:val="006F1D9F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01AFF"/>
    <w:rsid w:val="008725A1"/>
    <w:rsid w:val="008737AE"/>
    <w:rsid w:val="008F2710"/>
    <w:rsid w:val="009328DA"/>
    <w:rsid w:val="00952F53"/>
    <w:rsid w:val="00962F91"/>
    <w:rsid w:val="00963C50"/>
    <w:rsid w:val="009C79D5"/>
    <w:rsid w:val="00A20065"/>
    <w:rsid w:val="00A37765"/>
    <w:rsid w:val="00AA169C"/>
    <w:rsid w:val="00AE1BFE"/>
    <w:rsid w:val="00AF3A91"/>
    <w:rsid w:val="00B01CF1"/>
    <w:rsid w:val="00B34609"/>
    <w:rsid w:val="00B35B65"/>
    <w:rsid w:val="00B363C6"/>
    <w:rsid w:val="00B53EAD"/>
    <w:rsid w:val="00B57791"/>
    <w:rsid w:val="00B57BC7"/>
    <w:rsid w:val="00B647ED"/>
    <w:rsid w:val="00B71EE1"/>
    <w:rsid w:val="00B72051"/>
    <w:rsid w:val="00BA2C41"/>
    <w:rsid w:val="00BB11E4"/>
    <w:rsid w:val="00BC2A50"/>
    <w:rsid w:val="00BF4471"/>
    <w:rsid w:val="00C1758D"/>
    <w:rsid w:val="00C473A4"/>
    <w:rsid w:val="00C61AE8"/>
    <w:rsid w:val="00CF177D"/>
    <w:rsid w:val="00D22B74"/>
    <w:rsid w:val="00D231A3"/>
    <w:rsid w:val="00E12C82"/>
    <w:rsid w:val="00E21FB0"/>
    <w:rsid w:val="00E35785"/>
    <w:rsid w:val="00E50C65"/>
    <w:rsid w:val="00E666FE"/>
    <w:rsid w:val="00E863BF"/>
    <w:rsid w:val="00E95E5C"/>
    <w:rsid w:val="00E96788"/>
    <w:rsid w:val="00EC30E1"/>
    <w:rsid w:val="00EC7145"/>
    <w:rsid w:val="00ED3223"/>
    <w:rsid w:val="00ED4D25"/>
    <w:rsid w:val="00F05150"/>
    <w:rsid w:val="00F2509E"/>
    <w:rsid w:val="00F310C8"/>
    <w:rsid w:val="00FF5883"/>
    <w:rsid w:val="06C2D5EB"/>
    <w:rsid w:val="07CFB7FD"/>
    <w:rsid w:val="0A6DFE78"/>
    <w:rsid w:val="28A08893"/>
    <w:rsid w:val="2B9FA563"/>
    <w:rsid w:val="3FF43C44"/>
    <w:rsid w:val="42F184B1"/>
    <w:rsid w:val="45C9BDC6"/>
    <w:rsid w:val="4C06BD5D"/>
    <w:rsid w:val="4C722889"/>
    <w:rsid w:val="535D31E4"/>
    <w:rsid w:val="5732C0D7"/>
    <w:rsid w:val="5A7AEEDD"/>
    <w:rsid w:val="68C9E832"/>
    <w:rsid w:val="6DE9F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  <w:style w:type="character" w:styleId="Hyperlink">
    <w:name w:val="Hyperlink"/>
    <w:basedOn w:val="DefaultParagraphFont"/>
    <w:unhideWhenUsed/>
    <w:rsid w:val="00FF588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58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gilliam@mecc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1629AB"/>
    <w:rsid w:val="002A7C03"/>
    <w:rsid w:val="00331B3F"/>
    <w:rsid w:val="00360A50"/>
    <w:rsid w:val="003B4521"/>
    <w:rsid w:val="003E0B48"/>
    <w:rsid w:val="004C4410"/>
    <w:rsid w:val="005D649F"/>
    <w:rsid w:val="006E20E3"/>
    <w:rsid w:val="00A80671"/>
    <w:rsid w:val="00B96E01"/>
    <w:rsid w:val="00BA2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C285E7F4BB648BC5BF460970DA67B" ma:contentTypeVersion="19" ma:contentTypeDescription="Create a new document." ma:contentTypeScope="" ma:versionID="f7530bb301463f2bec5fa6d3041cc92a">
  <xsd:schema xmlns:xsd="http://www.w3.org/2001/XMLSchema" xmlns:xs="http://www.w3.org/2001/XMLSchema" xmlns:p="http://schemas.microsoft.com/office/2006/metadata/properties" xmlns:ns1="http://schemas.microsoft.com/sharepoint/v3" xmlns:ns2="cb946bcd-27ad-47ab-94dc-6aaab215abbd" xmlns:ns3="3388bbbc-646f-48a2-aed1-d815ecebc86b" targetNamespace="http://schemas.microsoft.com/office/2006/metadata/properties" ma:root="true" ma:fieldsID="290af51a971094f3982342ae2ab3845b" ns1:_="" ns2:_="" ns3:_="">
    <xsd:import namespace="http://schemas.microsoft.com/sharepoint/v3"/>
    <xsd:import namespace="cb946bcd-27ad-47ab-94dc-6aaab215abbd"/>
    <xsd:import namespace="3388bbbc-646f-48a2-aed1-d815ece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46bcd-27ad-47ab-94dc-6aaab215a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8bbbc-646f-48a2-aed1-d815ecebc86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11dbaaa-f7ba-4fa9-904f-3b5c86773f93}" ma:internalName="TaxCatchAll" ma:showField="CatchAllData" ma:web="3388bbbc-646f-48a2-aed1-d815ecebc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b946bcd-27ad-47ab-94dc-6aaab215abbd" xsi:nil="true"/>
    <lcf76f155ced4ddcb4097134ff3c332f xmlns="cb946bcd-27ad-47ab-94dc-6aaab215abbd">
      <Terms xmlns="http://schemas.microsoft.com/office/infopath/2007/PartnerControls"/>
    </lcf76f155ced4ddcb4097134ff3c332f>
    <TaxCatchAll xmlns="3388bbbc-646f-48a2-aed1-d815ecebc86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3A39B8-AE7B-45F1-AD31-8CAC51AC6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46bcd-27ad-47ab-94dc-6aaab215abbd"/>
    <ds:schemaRef ds:uri="3388bbbc-646f-48a2-aed1-d815ece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8DB13E-150E-4895-9BCD-FD9DA1F456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661911-A2AD-4623-8F70-BAEFFBFC94C0}">
  <ds:schemaRefs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www.w3.org/XML/1998/namespace"/>
    <ds:schemaRef ds:uri="http://schemas.openxmlformats.org/package/2006/metadata/core-properties"/>
    <ds:schemaRef ds:uri="3388bbbc-646f-48a2-aed1-d815ecebc86b"/>
    <ds:schemaRef ds:uri="cb946bcd-27ad-47ab-94dc-6aaab215abbd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843</Characters>
  <Application>Microsoft Office Word</Application>
  <DocSecurity>0</DocSecurity>
  <Lines>7</Lines>
  <Paragraphs>1</Paragraphs>
  <ScaleCrop>false</ScaleCrop>
  <Company>MECC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Dana DeFoor</cp:lastModifiedBy>
  <cp:revision>5</cp:revision>
  <cp:lastPrinted>2023-02-15T19:58:00Z</cp:lastPrinted>
  <dcterms:created xsi:type="dcterms:W3CDTF">2025-04-10T19:25:00Z</dcterms:created>
  <dcterms:modified xsi:type="dcterms:W3CDTF">2025-08-21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65BC285E7F4BB648BC5BF460970DA67B</vt:lpwstr>
  </property>
  <property fmtid="{D5CDD505-2E9C-101B-9397-08002B2CF9AE}" pid="11" name="MediaServiceImageTags">
    <vt:lpwstr/>
  </property>
</Properties>
</file>